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0CC5" w:rsidRPr="001E4C3F" w:rsidRDefault="001E4C3F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E4C3F">
        <w:rPr>
          <w:rFonts w:ascii="Times New Roman" w:hAnsi="Times New Roman" w:cs="Times New Roman"/>
          <w:b/>
          <w:sz w:val="24"/>
          <w:szCs w:val="24"/>
          <w:u w:val="single"/>
        </w:rPr>
        <w:t>Proposal Template</w:t>
      </w:r>
    </w:p>
    <w:p w:rsidR="001E4C3F" w:rsidRPr="001E4C3F" w:rsidRDefault="001E4C3F">
      <w:pPr>
        <w:rPr>
          <w:rFonts w:ascii="Times New Roman" w:hAnsi="Times New Roman" w:cs="Times New Roman"/>
          <w:sz w:val="24"/>
          <w:szCs w:val="24"/>
        </w:rPr>
      </w:pPr>
    </w:p>
    <w:p w:rsidR="001E4C3F" w:rsidRPr="001E4C3F" w:rsidRDefault="001E4C3F">
      <w:pPr>
        <w:rPr>
          <w:rFonts w:ascii="Times New Roman" w:hAnsi="Times New Roman" w:cs="Times New Roman"/>
          <w:b/>
          <w:sz w:val="24"/>
          <w:szCs w:val="24"/>
        </w:rPr>
      </w:pPr>
      <w:r w:rsidRPr="001E4C3F">
        <w:rPr>
          <w:rFonts w:ascii="Times New Roman" w:hAnsi="Times New Roman" w:cs="Times New Roman" w:hint="eastAsia"/>
          <w:b/>
          <w:sz w:val="24"/>
          <w:szCs w:val="24"/>
          <w:u w:val="single"/>
        </w:rPr>
        <w:t>Team Name</w:t>
      </w:r>
      <w:r w:rsidRPr="001E4C3F">
        <w:rPr>
          <w:rFonts w:ascii="Times New Roman" w:hAnsi="Times New Roman" w:cs="Times New Roman"/>
          <w:b/>
          <w:sz w:val="24"/>
          <w:szCs w:val="24"/>
        </w:rPr>
        <w:t xml:space="preserve"> (Choose a name to represent your team)</w:t>
      </w:r>
    </w:p>
    <w:p w:rsidR="001E4C3F" w:rsidRPr="001E4C3F" w:rsidRDefault="001E4C3F">
      <w:pPr>
        <w:rPr>
          <w:rFonts w:ascii="Times New Roman" w:hAnsi="Times New Roman" w:cs="Times New Roman"/>
          <w:sz w:val="24"/>
          <w:szCs w:val="24"/>
        </w:rPr>
      </w:pPr>
    </w:p>
    <w:p w:rsidR="001E4C3F" w:rsidRDefault="001E4C3F">
      <w:pPr>
        <w:rPr>
          <w:rFonts w:ascii="Times New Roman" w:hAnsi="Times New Roman" w:cs="Times New Roman"/>
          <w:sz w:val="24"/>
          <w:szCs w:val="24"/>
        </w:rPr>
      </w:pPr>
      <w:r w:rsidRPr="001E4C3F">
        <w:rPr>
          <w:rFonts w:ascii="Times New Roman" w:hAnsi="Times New Roman" w:cs="Times New Roman"/>
          <w:b/>
          <w:sz w:val="24"/>
          <w:szCs w:val="24"/>
          <w:u w:val="single"/>
        </w:rPr>
        <w:t>Team Members</w:t>
      </w:r>
      <w:r>
        <w:rPr>
          <w:rFonts w:ascii="Times New Roman" w:hAnsi="Times New Roman" w:cs="Times New Roman"/>
          <w:sz w:val="24"/>
          <w:szCs w:val="24"/>
        </w:rPr>
        <w:t xml:space="preserve"> (List your team members’ name and Student ID)</w:t>
      </w:r>
    </w:p>
    <w:p w:rsidR="001E4C3F" w:rsidRDefault="001E4C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or example:</w:t>
      </w:r>
    </w:p>
    <w:p w:rsidR="001E4C3F" w:rsidRDefault="00D632D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2</w:t>
      </w:r>
      <w:r w:rsidR="001E4C3F">
        <w:rPr>
          <w:rFonts w:ascii="Times New Roman" w:hAnsi="Times New Roman" w:cs="Times New Roman"/>
          <w:sz w:val="24"/>
          <w:szCs w:val="24"/>
        </w:rPr>
        <w:t>0000001 Bernardo</w:t>
      </w:r>
    </w:p>
    <w:p w:rsidR="001E4C3F" w:rsidRDefault="00D632D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2</w:t>
      </w:r>
      <w:r w:rsidR="001E4C3F">
        <w:rPr>
          <w:rFonts w:ascii="Times New Roman" w:hAnsi="Times New Roman" w:cs="Times New Roman"/>
          <w:sz w:val="24"/>
          <w:szCs w:val="24"/>
        </w:rPr>
        <w:t>0000002 Nugroho</w:t>
      </w:r>
    </w:p>
    <w:p w:rsidR="001E4C3F" w:rsidRDefault="00D632D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2</w:t>
      </w:r>
      <w:bookmarkStart w:id="0" w:name="_GoBack"/>
      <w:bookmarkEnd w:id="0"/>
      <w:r w:rsidR="001E4C3F">
        <w:rPr>
          <w:rFonts w:ascii="Times New Roman" w:hAnsi="Times New Roman" w:cs="Times New Roman"/>
          <w:sz w:val="24"/>
          <w:szCs w:val="24"/>
        </w:rPr>
        <w:t>0000003 Yahya</w:t>
      </w:r>
    </w:p>
    <w:p w:rsidR="001E4C3F" w:rsidRDefault="001E4C3F">
      <w:pPr>
        <w:rPr>
          <w:rFonts w:ascii="Times New Roman" w:hAnsi="Times New Roman" w:cs="Times New Roman"/>
          <w:sz w:val="24"/>
          <w:szCs w:val="24"/>
        </w:rPr>
      </w:pPr>
    </w:p>
    <w:p w:rsidR="0022532F" w:rsidRPr="0022532F" w:rsidRDefault="004E517E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Proposed System</w:t>
      </w:r>
    </w:p>
    <w:p w:rsidR="004E517E" w:rsidRDefault="004E51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Explain </w:t>
      </w:r>
      <w:r>
        <w:rPr>
          <w:rFonts w:ascii="Times New Roman" w:hAnsi="Times New Roman" w:cs="Times New Roman"/>
          <w:sz w:val="24"/>
          <w:szCs w:val="24"/>
        </w:rPr>
        <w:t>briefly about your system</w:t>
      </w:r>
    </w:p>
    <w:p w:rsidR="0022532F" w:rsidRDefault="004E51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or example:</w:t>
      </w:r>
    </w:p>
    <w:p w:rsidR="004E517E" w:rsidRPr="00B6267D" w:rsidRDefault="00D92A58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We will develop Inventory Management System for a construction company. In particular, we are going to manage the pipe inventory with placement and order picking problems. </w:t>
      </w:r>
    </w:p>
    <w:p w:rsidR="004E517E" w:rsidRDefault="004E51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1E4C3F" w:rsidRDefault="001E4C3F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E4C3F">
        <w:rPr>
          <w:rFonts w:ascii="Times New Roman" w:hAnsi="Times New Roman" w:cs="Times New Roman" w:hint="eastAsia"/>
          <w:b/>
          <w:sz w:val="24"/>
          <w:szCs w:val="24"/>
          <w:u w:val="single"/>
        </w:rPr>
        <w:t>Expectation Result</w:t>
      </w:r>
    </w:p>
    <w:p w:rsidR="001E4C3F" w:rsidRDefault="001E4C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example:</w:t>
      </w:r>
    </w:p>
    <w:p w:rsidR="001E4C3F" w:rsidRPr="00B6267D" w:rsidRDefault="004E517E">
      <w:pPr>
        <w:rPr>
          <w:rFonts w:ascii="Times New Roman" w:hAnsi="Times New Roman" w:cs="Times New Roman"/>
          <w:i/>
          <w:sz w:val="24"/>
          <w:szCs w:val="24"/>
        </w:rPr>
      </w:pPr>
      <w:r w:rsidRPr="00B6267D">
        <w:rPr>
          <w:rFonts w:ascii="Times New Roman" w:hAnsi="Times New Roman" w:cs="Times New Roman" w:hint="eastAsia"/>
          <w:i/>
          <w:sz w:val="24"/>
          <w:szCs w:val="24"/>
        </w:rPr>
        <w:t xml:space="preserve">Our system will be useful for </w:t>
      </w:r>
      <w:r w:rsidR="00D92A58">
        <w:rPr>
          <w:rFonts w:ascii="Times New Roman" w:hAnsi="Times New Roman" w:cs="Times New Roman"/>
          <w:i/>
          <w:sz w:val="24"/>
          <w:szCs w:val="24"/>
        </w:rPr>
        <w:t>any company who have problems on the placement and order picking for pipe products</w:t>
      </w:r>
      <w:r w:rsidRPr="00B6267D">
        <w:rPr>
          <w:rFonts w:ascii="Times New Roman" w:hAnsi="Times New Roman" w:cs="Times New Roman"/>
          <w:i/>
          <w:sz w:val="24"/>
          <w:szCs w:val="24"/>
        </w:rPr>
        <w:t>.</w:t>
      </w:r>
    </w:p>
    <w:p w:rsidR="00A16B1A" w:rsidRDefault="00A16B1A">
      <w:pPr>
        <w:rPr>
          <w:rFonts w:ascii="Times New Roman" w:hAnsi="Times New Roman" w:cs="Times New Roman"/>
          <w:sz w:val="24"/>
          <w:szCs w:val="24"/>
        </w:rPr>
      </w:pPr>
    </w:p>
    <w:p w:rsidR="00D92A58" w:rsidRDefault="00D92A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how the ERD</w:t>
      </w:r>
      <w:r>
        <w:rPr>
          <w:rFonts w:ascii="Times New Roman" w:hAnsi="Times New Roman" w:cs="Times New Roman"/>
          <w:sz w:val="24"/>
          <w:szCs w:val="24"/>
        </w:rPr>
        <w:t xml:space="preserve"> plan</w:t>
      </w:r>
    </w:p>
    <w:p w:rsidR="00D92A58" w:rsidRDefault="00D92A58">
      <w:pPr>
        <w:rPr>
          <w:rFonts w:ascii="Times New Roman" w:hAnsi="Times New Roman" w:cs="Times New Roman"/>
          <w:sz w:val="24"/>
          <w:szCs w:val="24"/>
        </w:rPr>
      </w:pPr>
    </w:p>
    <w:p w:rsidR="00D92A58" w:rsidRDefault="00D92A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ow the System Architecture with the classes (in python) plan</w:t>
      </w:r>
    </w:p>
    <w:p w:rsidR="00D92A58" w:rsidRPr="008E1933" w:rsidRDefault="00D92A58">
      <w:pPr>
        <w:rPr>
          <w:rFonts w:ascii="Times New Roman" w:hAnsi="Times New Roman" w:cs="Times New Roman"/>
          <w:sz w:val="24"/>
          <w:szCs w:val="24"/>
        </w:rPr>
      </w:pPr>
    </w:p>
    <w:p w:rsidR="00D92A58" w:rsidRDefault="00D92A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ow the Sequence Diagram plan</w:t>
      </w:r>
    </w:p>
    <w:p w:rsidR="008E1933" w:rsidRDefault="008E1933">
      <w:pPr>
        <w:rPr>
          <w:rFonts w:ascii="Times New Roman" w:hAnsi="Times New Roman" w:cs="Times New Roman"/>
          <w:sz w:val="24"/>
          <w:szCs w:val="24"/>
        </w:rPr>
      </w:pPr>
    </w:p>
    <w:p w:rsidR="008E1933" w:rsidRPr="004E517E" w:rsidRDefault="008E1933">
      <w:pPr>
        <w:rPr>
          <w:rFonts w:ascii="Times New Roman" w:hAnsi="Times New Roman" w:cs="Times New Roman"/>
          <w:sz w:val="24"/>
          <w:szCs w:val="24"/>
        </w:rPr>
      </w:pPr>
    </w:p>
    <w:p w:rsidR="00A16B1A" w:rsidRDefault="004E517E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ference Website</w:t>
      </w:r>
    </w:p>
    <w:p w:rsidR="004E517E" w:rsidRDefault="004E51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example:</w:t>
      </w:r>
    </w:p>
    <w:p w:rsidR="00634AF2" w:rsidRDefault="00634AF2">
      <w:pPr>
        <w:rPr>
          <w:rFonts w:ascii="Times New Roman" w:hAnsi="Times New Roman" w:cs="Times New Roman"/>
          <w:sz w:val="24"/>
          <w:szCs w:val="24"/>
        </w:rPr>
      </w:pPr>
    </w:p>
    <w:p w:rsidR="00634AF2" w:rsidRDefault="00634AF2" w:rsidP="00634AF2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63F13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Role of each team memb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7401"/>
      </w:tblGrid>
      <w:tr w:rsidR="00634AF2" w:rsidTr="00206D24">
        <w:tc>
          <w:tcPr>
            <w:tcW w:w="1615" w:type="dxa"/>
          </w:tcPr>
          <w:p w:rsidR="00634AF2" w:rsidRDefault="00634AF2" w:rsidP="00206D24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Name</w:t>
            </w:r>
          </w:p>
        </w:tc>
        <w:tc>
          <w:tcPr>
            <w:tcW w:w="7401" w:type="dxa"/>
          </w:tcPr>
          <w:p w:rsidR="00634AF2" w:rsidRDefault="00634AF2" w:rsidP="00206D24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Role</w:t>
            </w:r>
          </w:p>
        </w:tc>
      </w:tr>
      <w:tr w:rsidR="00634AF2" w:rsidTr="00206D24">
        <w:tc>
          <w:tcPr>
            <w:tcW w:w="1615" w:type="dxa"/>
          </w:tcPr>
          <w:p w:rsidR="00634AF2" w:rsidRPr="00563F13" w:rsidRDefault="00634AF2" w:rsidP="00206D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F13">
              <w:rPr>
                <w:rFonts w:ascii="Times New Roman" w:hAnsi="Times New Roman" w:cs="Times New Roman"/>
                <w:sz w:val="24"/>
                <w:szCs w:val="24"/>
              </w:rPr>
              <w:t>Bernardo</w:t>
            </w:r>
          </w:p>
        </w:tc>
        <w:tc>
          <w:tcPr>
            <w:tcW w:w="7401" w:type="dxa"/>
          </w:tcPr>
          <w:p w:rsidR="00634AF2" w:rsidRPr="004B257A" w:rsidRDefault="00634AF2" w:rsidP="00206D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ont end</w:t>
            </w:r>
            <w:r w:rsidRPr="004B257A">
              <w:rPr>
                <w:rFonts w:ascii="Times New Roman" w:hAnsi="Times New Roman" w:cs="Times New Roman"/>
                <w:sz w:val="24"/>
                <w:szCs w:val="24"/>
              </w:rPr>
              <w:t xml:space="preserve"> Design</w:t>
            </w:r>
          </w:p>
        </w:tc>
      </w:tr>
      <w:tr w:rsidR="00634AF2" w:rsidTr="00206D24">
        <w:tc>
          <w:tcPr>
            <w:tcW w:w="1615" w:type="dxa"/>
          </w:tcPr>
          <w:p w:rsidR="00634AF2" w:rsidRPr="00563F13" w:rsidRDefault="00634AF2" w:rsidP="00206D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F13">
              <w:rPr>
                <w:rFonts w:ascii="Times New Roman" w:hAnsi="Times New Roman" w:cs="Times New Roman"/>
                <w:sz w:val="24"/>
                <w:szCs w:val="24"/>
              </w:rPr>
              <w:t xml:space="preserve">Nugroho </w:t>
            </w:r>
          </w:p>
        </w:tc>
        <w:tc>
          <w:tcPr>
            <w:tcW w:w="7401" w:type="dxa"/>
          </w:tcPr>
          <w:p w:rsidR="00634AF2" w:rsidRPr="004B257A" w:rsidRDefault="00634AF2" w:rsidP="00206D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ck end Development + Report</w:t>
            </w:r>
          </w:p>
        </w:tc>
      </w:tr>
      <w:tr w:rsidR="00634AF2" w:rsidTr="00206D24">
        <w:tc>
          <w:tcPr>
            <w:tcW w:w="1615" w:type="dxa"/>
          </w:tcPr>
          <w:p w:rsidR="00634AF2" w:rsidRPr="00563F13" w:rsidRDefault="00634AF2" w:rsidP="00206D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F13">
              <w:rPr>
                <w:rFonts w:ascii="Times New Roman" w:hAnsi="Times New Roman" w:cs="Times New Roman"/>
                <w:sz w:val="24"/>
                <w:szCs w:val="24"/>
              </w:rPr>
              <w:t>Yahya</w:t>
            </w:r>
          </w:p>
        </w:tc>
        <w:tc>
          <w:tcPr>
            <w:tcW w:w="7401" w:type="dxa"/>
          </w:tcPr>
          <w:p w:rsidR="00634AF2" w:rsidRPr="004B257A" w:rsidRDefault="00634AF2" w:rsidP="00206D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ck end </w:t>
            </w:r>
            <w:r w:rsidRPr="004B257A">
              <w:rPr>
                <w:rFonts w:ascii="Times New Roman" w:hAnsi="Times New Roman" w:cs="Times New Roman"/>
                <w:sz w:val="24"/>
                <w:szCs w:val="24"/>
              </w:rPr>
              <w:t>Development + Presentation</w:t>
            </w:r>
          </w:p>
        </w:tc>
      </w:tr>
      <w:tr w:rsidR="00634AF2" w:rsidTr="00206D24">
        <w:tc>
          <w:tcPr>
            <w:tcW w:w="1615" w:type="dxa"/>
          </w:tcPr>
          <w:p w:rsidR="00634AF2" w:rsidRDefault="00634AF2" w:rsidP="00206D24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7401" w:type="dxa"/>
          </w:tcPr>
          <w:p w:rsidR="00634AF2" w:rsidRDefault="00634AF2" w:rsidP="00206D24">
            <w:pP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</w:tbl>
    <w:p w:rsidR="00634AF2" w:rsidRPr="00563F13" w:rsidRDefault="00634AF2" w:rsidP="00634AF2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634AF2" w:rsidRDefault="00634AF2">
      <w:pPr>
        <w:rPr>
          <w:rFonts w:ascii="Times New Roman" w:hAnsi="Times New Roman" w:cs="Times New Roman"/>
          <w:sz w:val="24"/>
          <w:szCs w:val="24"/>
        </w:rPr>
      </w:pPr>
    </w:p>
    <w:p w:rsidR="004E517E" w:rsidRPr="004E517E" w:rsidRDefault="004E517E">
      <w:pPr>
        <w:rPr>
          <w:rFonts w:ascii="Times New Roman" w:hAnsi="Times New Roman" w:cs="Times New Roman"/>
          <w:sz w:val="24"/>
          <w:szCs w:val="24"/>
        </w:rPr>
      </w:pPr>
    </w:p>
    <w:sectPr w:rsidR="004E517E" w:rsidRPr="004E517E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NDMxsDQ0NjE2MDFU0lEKTi0uzszPAykwqQUAxwRppywAAAA="/>
  </w:docVars>
  <w:rsids>
    <w:rsidRoot w:val="001E4C3F"/>
    <w:rsid w:val="0002493B"/>
    <w:rsid w:val="001E4C3F"/>
    <w:rsid w:val="0022532F"/>
    <w:rsid w:val="004E517E"/>
    <w:rsid w:val="00634AF2"/>
    <w:rsid w:val="008537FC"/>
    <w:rsid w:val="008B2189"/>
    <w:rsid w:val="008E1933"/>
    <w:rsid w:val="009072ED"/>
    <w:rsid w:val="00A16B1A"/>
    <w:rsid w:val="00B6267D"/>
    <w:rsid w:val="00D15036"/>
    <w:rsid w:val="00D632DA"/>
    <w:rsid w:val="00D92A58"/>
    <w:rsid w:val="00EE0639"/>
    <w:rsid w:val="00EF0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1FB5A5"/>
  <w15:chartTrackingRefBased/>
  <w15:docId w15:val="{52914174-22BB-41AD-AC45-AAE493E96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E4C3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E517E"/>
    <w:pPr>
      <w:ind w:leftChars="400" w:left="800"/>
    </w:pPr>
  </w:style>
  <w:style w:type="table" w:styleId="TableGrid">
    <w:name w:val="Table Grid"/>
    <w:basedOn w:val="TableNormal"/>
    <w:uiPriority w:val="39"/>
    <w:rsid w:val="00634A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Windows User</cp:lastModifiedBy>
  <cp:revision>3</cp:revision>
  <dcterms:created xsi:type="dcterms:W3CDTF">2020-04-23T08:32:00Z</dcterms:created>
  <dcterms:modified xsi:type="dcterms:W3CDTF">2022-04-11T16:43:00Z</dcterms:modified>
</cp:coreProperties>
</file>